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1951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3280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8293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6502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5915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4021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4043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9913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4824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108371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133769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4921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34614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5764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15263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5272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437140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67895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80932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3926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28259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795242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88530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46394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36272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астасия Первий</dc:creator>
  <dc:language>ru-RU</dc:language>
  <cp:keywords/>
  <dcterms:created xsi:type="dcterms:W3CDTF">2024-03-27T13:08:01Z</dcterms:created>
  <dcterms:modified xsi:type="dcterms:W3CDTF">2024-03-27T1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